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4537A" w14:textId="77777777" w:rsidR="00EF65C9" w:rsidRDefault="00334726" w:rsidP="00EF65C9">
      <w:pPr>
        <w:pStyle w:val="Title"/>
        <w:tabs>
          <w:tab w:val="left" w:pos="1350"/>
          <w:tab w:val="left" w:pos="2610"/>
        </w:tabs>
        <w:rPr>
          <w:rFonts w:ascii="Times New Roman" w:hAnsi="Times New Roman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0515016" wp14:editId="6A7A268B">
                <wp:simplePos x="0" y="0"/>
                <wp:positionH relativeFrom="column">
                  <wp:posOffset>914400</wp:posOffset>
                </wp:positionH>
                <wp:positionV relativeFrom="paragraph">
                  <wp:posOffset>228600</wp:posOffset>
                </wp:positionV>
                <wp:extent cx="1166495" cy="569595"/>
                <wp:effectExtent l="0" t="0" r="0" b="190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6495" cy="569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BA3531" w14:textId="77777777" w:rsidR="009967E8" w:rsidRPr="009967E8" w:rsidRDefault="009967E8" w:rsidP="009967E8">
                            <w:pPr>
                              <w:pStyle w:val="BodyText2"/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 w:rsidRPr="009967E8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University of</w:t>
                            </w:r>
                            <w:r w:rsidRPr="009967E8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br/>
                              <w:t>Massachusetts</w:t>
                            </w:r>
                            <w:r w:rsidRPr="009967E8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br/>
                              <w:t>Medical School</w:t>
                            </w:r>
                          </w:p>
                          <w:p w14:paraId="1897502D" w14:textId="77777777" w:rsidR="009967E8" w:rsidRDefault="009967E8" w:rsidP="009967E8">
                            <w:pPr>
                              <w:rPr>
                                <w:rFonts w:ascii="Sabon" w:hAnsi="Sabon"/>
                              </w:rPr>
                            </w:pPr>
                          </w:p>
                          <w:p w14:paraId="7FEB8ABC" w14:textId="77777777" w:rsidR="009967E8" w:rsidRDefault="009967E8" w:rsidP="009967E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51501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in;margin-top:18pt;width:91.85pt;height:44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" stroked="f">
                <v:textbox>
                  <w:txbxContent>
                    <w:p w14:paraId="0EBA3531" w14:textId="77777777" w:rsidR="009967E8" w:rsidRPr="009967E8" w:rsidRDefault="009967E8" w:rsidP="009967E8">
                      <w:pPr>
                        <w:pStyle w:val="BodyText2"/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 w:rsidRPr="009967E8">
                        <w:rPr>
                          <w:rFonts w:ascii="Times New Roman" w:hAnsi="Times New Roman"/>
                          <w:sz w:val="22"/>
                          <w:szCs w:val="22"/>
                        </w:rPr>
                        <w:t>University of</w:t>
                      </w:r>
                      <w:r w:rsidRPr="009967E8">
                        <w:rPr>
                          <w:rFonts w:ascii="Times New Roman" w:hAnsi="Times New Roman"/>
                          <w:sz w:val="22"/>
                          <w:szCs w:val="22"/>
                        </w:rPr>
                        <w:br/>
                        <w:t>Massachusetts</w:t>
                      </w:r>
                      <w:r w:rsidRPr="009967E8">
                        <w:rPr>
                          <w:rFonts w:ascii="Times New Roman" w:hAnsi="Times New Roman"/>
                          <w:sz w:val="22"/>
                          <w:szCs w:val="22"/>
                        </w:rPr>
                        <w:br/>
                        <w:t>Medical School</w:t>
                      </w:r>
                    </w:p>
                    <w:p w14:paraId="1897502D" w14:textId="77777777" w:rsidR="009967E8" w:rsidRDefault="009967E8" w:rsidP="009967E8">
                      <w:pPr>
                        <w:rPr>
                          <w:rFonts w:ascii="Sabon" w:hAnsi="Sabon"/>
                        </w:rPr>
                      </w:pPr>
                    </w:p>
                    <w:p w14:paraId="7FEB8ABC" w14:textId="77777777" w:rsidR="009967E8" w:rsidRDefault="009967E8" w:rsidP="009967E8"/>
                  </w:txbxContent>
                </v:textbox>
              </v:shape>
            </w:pict>
          </mc:Fallback>
        </mc:AlternateContent>
      </w:r>
      <w:r w:rsidR="00574E2F">
        <w:rPr>
          <w:noProof/>
        </w:rPr>
        <w:object w:dxaOrig="1440" w:dyaOrig="1440" w14:anchorId="6B25986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20.5pt;margin-top:8.4pt;width:52.95pt;height:48.75pt;z-index:251657216;mso-position-horizontal-relative:text;mso-position-vertical-relative:text" wrapcoords="-243 0 -243 21337 21600 21337 21600 0 -243 0" fillcolor="window">
            <v:imagedata r:id="rId5" o:title=""/>
            <w10:wrap type="through"/>
          </v:shape>
          <o:OLEObject Type="Embed" ProgID="Word.Picture.8" ShapeID="_x0000_s1027" DrawAspect="Content" ObjectID="_1681550577" r:id="rId6"/>
        </w:object>
      </w:r>
    </w:p>
    <w:p w14:paraId="5BF37837" w14:textId="77777777" w:rsidR="00AA13ED" w:rsidRDefault="00D13A84" w:rsidP="00D13A84">
      <w:pPr>
        <w:pStyle w:val="Title"/>
        <w:tabs>
          <w:tab w:val="left" w:pos="1350"/>
          <w:tab w:val="left" w:pos="2610"/>
        </w:tabs>
      </w:pPr>
      <w:r>
        <w:t xml:space="preserve">  </w:t>
      </w:r>
    </w:p>
    <w:p w14:paraId="2657AA6D" w14:textId="77777777" w:rsidR="008A1302" w:rsidRDefault="008A1302" w:rsidP="00AA13ED">
      <w:pPr>
        <w:pStyle w:val="Title"/>
        <w:tabs>
          <w:tab w:val="left" w:pos="1350"/>
          <w:tab w:val="left" w:pos="2610"/>
        </w:tabs>
        <w:jc w:val="left"/>
        <w:rPr>
          <w:rFonts w:ascii="Times New Roman" w:hAnsi="Times New Roman"/>
          <w:sz w:val="44"/>
          <w:szCs w:val="44"/>
        </w:rPr>
      </w:pPr>
    </w:p>
    <w:p w14:paraId="0C31E647" w14:textId="77777777" w:rsidR="00FD5052" w:rsidRPr="00FD5052" w:rsidRDefault="00FD5052" w:rsidP="00EF65C9">
      <w:pPr>
        <w:pStyle w:val="Title"/>
        <w:tabs>
          <w:tab w:val="left" w:pos="1350"/>
          <w:tab w:val="left" w:pos="2610"/>
        </w:tabs>
        <w:rPr>
          <w:rFonts w:ascii="Times New Roman" w:hAnsi="Times New Roman"/>
          <w:sz w:val="24"/>
          <w:szCs w:val="24"/>
        </w:rPr>
      </w:pPr>
    </w:p>
    <w:p w14:paraId="715BDAA0" w14:textId="5F0691E4" w:rsidR="00B57F91" w:rsidRDefault="00896166" w:rsidP="00B57F91">
      <w:pPr>
        <w:jc w:val="center"/>
      </w:pPr>
      <w:r>
        <w:rPr>
          <w:b/>
          <w:noProof/>
          <w:sz w:val="28"/>
          <w:szCs w:val="28"/>
        </w:rPr>
        <w:drawing>
          <wp:inline distT="0" distB="0" distL="0" distR="0" wp14:anchorId="1A17D38A" wp14:editId="1F1B0457">
            <wp:extent cx="5908743" cy="1409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QHS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7" t="5128" r="32692" b="68091"/>
                    <a:stretch/>
                  </pic:blipFill>
                  <pic:spPr bwMode="auto">
                    <a:xfrm>
                      <a:off x="0" y="0"/>
                      <a:ext cx="6002337" cy="1432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DF2C1A" w14:textId="77777777" w:rsidR="00B57F91" w:rsidRPr="00334726" w:rsidRDefault="00B57F91" w:rsidP="00EF65C9">
      <w:pPr>
        <w:jc w:val="center"/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BABC493" w14:textId="77777777" w:rsidR="00700577" w:rsidRPr="00334726" w:rsidRDefault="00700577" w:rsidP="00EF65C9">
      <w:pPr>
        <w:jc w:val="center"/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PHR </w:t>
      </w:r>
      <w:r w:rsidR="005A4517"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DISSERTATION </w:t>
      </w:r>
      <w:r w:rsidR="006728DE"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ROPOSAL </w:t>
      </w:r>
      <w:r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ESENTATION</w:t>
      </w:r>
    </w:p>
    <w:p w14:paraId="37A1213B" w14:textId="77777777" w:rsidR="00EF65C9" w:rsidRPr="00334726" w:rsidRDefault="00EF65C9" w:rsidP="00EF65C9">
      <w:pPr>
        <w:jc w:val="center"/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334726">
        <w:rPr>
          <w:rFonts w:ascii="Garamond" w:hAnsi="Garamond"/>
          <w:b/>
          <w:color w:val="000000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72145CA7" w14:textId="77777777" w:rsidR="00574E2F" w:rsidRDefault="00700577" w:rsidP="00062705">
      <w:pPr>
        <w:jc w:val="center"/>
        <w:rPr>
          <w:rFonts w:cs="Arial"/>
          <w:b/>
          <w:sz w:val="40"/>
          <w:szCs w:val="40"/>
          <w:lang w:val="en-GB"/>
        </w:rPr>
      </w:pPr>
      <w:r w:rsidRPr="00626C6E">
        <w:rPr>
          <w:rFonts w:cs="Arial"/>
          <w:sz w:val="40"/>
          <w:szCs w:val="40"/>
          <w:lang w:val="en-GB"/>
        </w:rPr>
        <w:t xml:space="preserve"> </w:t>
      </w:r>
      <w:r w:rsidR="000F446D" w:rsidRPr="008F5996">
        <w:rPr>
          <w:rFonts w:cs="Arial"/>
          <w:b/>
          <w:sz w:val="40"/>
          <w:szCs w:val="40"/>
          <w:lang w:val="en-GB"/>
        </w:rPr>
        <w:t>“</w:t>
      </w:r>
      <w:r w:rsidR="00574E2F">
        <w:rPr>
          <w:rFonts w:cs="Arial"/>
          <w:b/>
          <w:sz w:val="40"/>
          <w:szCs w:val="40"/>
          <w:lang w:val="en-GB"/>
        </w:rPr>
        <w:t>Healthcare Utilization in Transition-Age</w:t>
      </w:r>
    </w:p>
    <w:p w14:paraId="2CFDA025" w14:textId="70A9EF6B" w:rsidR="00EF65C9" w:rsidRPr="008F5996" w:rsidRDefault="00574E2F" w:rsidP="00062705">
      <w:pPr>
        <w:jc w:val="center"/>
        <w:rPr>
          <w:b/>
          <w:sz w:val="40"/>
          <w:szCs w:val="40"/>
        </w:rPr>
      </w:pPr>
      <w:bookmarkStart w:id="0" w:name="_GoBack"/>
      <w:bookmarkEnd w:id="0"/>
      <w:r>
        <w:rPr>
          <w:rFonts w:cs="Arial"/>
          <w:b/>
          <w:sz w:val="40"/>
          <w:szCs w:val="40"/>
          <w:lang w:val="en-GB"/>
        </w:rPr>
        <w:t>Youth with Serious Mental Illness</w:t>
      </w:r>
      <w:r w:rsidR="001E46CA">
        <w:rPr>
          <w:rFonts w:cs="Arial"/>
          <w:b/>
          <w:sz w:val="40"/>
          <w:szCs w:val="40"/>
          <w:lang w:val="en-GB"/>
        </w:rPr>
        <w:t>”</w:t>
      </w:r>
    </w:p>
    <w:p w14:paraId="18F583A2" w14:textId="77777777" w:rsidR="0060596D" w:rsidRDefault="0060596D" w:rsidP="00EF65C9">
      <w:pPr>
        <w:pStyle w:val="Style14ptBoldRight-056"/>
        <w:tabs>
          <w:tab w:val="right" w:leader="underscore" w:pos="10008"/>
        </w:tabs>
        <w:ind w:right="0"/>
      </w:pPr>
    </w:p>
    <w:p w14:paraId="1DC7AFAD" w14:textId="13BE7A10" w:rsidR="00EF65C9" w:rsidRPr="00DF3607" w:rsidRDefault="00EF65C9" w:rsidP="00EF65C9">
      <w:pPr>
        <w:pStyle w:val="PlainText"/>
        <w:jc w:val="center"/>
        <w:rPr>
          <w:rFonts w:ascii="Calibri" w:eastAsia="Times New Roman" w:hAnsi="Calibri"/>
          <w:b/>
          <w:bCs/>
          <w:color w:val="1F497D"/>
          <w:sz w:val="52"/>
          <w:szCs w:val="52"/>
        </w:rPr>
      </w:pPr>
      <w:bookmarkStart w:id="1" w:name="OLE_LINK2"/>
      <w:bookmarkStart w:id="2" w:name="OLE_LINK1"/>
      <w:r w:rsidRPr="00DF3607">
        <w:rPr>
          <w:rFonts w:ascii="Calibri" w:eastAsia="Times New Roman" w:hAnsi="Calibri"/>
          <w:b/>
          <w:bCs/>
          <w:color w:val="1F497D"/>
          <w:sz w:val="44"/>
          <w:szCs w:val="44"/>
        </w:rPr>
        <w:t xml:space="preserve">Presented </w:t>
      </w:r>
      <w:proofErr w:type="gramStart"/>
      <w:r w:rsidRPr="00DF3607">
        <w:rPr>
          <w:rFonts w:ascii="Calibri" w:eastAsia="Times New Roman" w:hAnsi="Calibri"/>
          <w:b/>
          <w:bCs/>
          <w:color w:val="1F497D"/>
          <w:sz w:val="44"/>
          <w:szCs w:val="44"/>
        </w:rPr>
        <w:t>by:</w:t>
      </w:r>
      <w:proofErr w:type="gramEnd"/>
      <w:r w:rsidR="00700577" w:rsidRPr="00DF3607">
        <w:rPr>
          <w:rFonts w:ascii="Calibri" w:eastAsia="Times New Roman" w:hAnsi="Calibri"/>
          <w:b/>
          <w:bCs/>
          <w:color w:val="1F497D"/>
          <w:sz w:val="44"/>
          <w:szCs w:val="44"/>
        </w:rPr>
        <w:t xml:space="preserve">  </w:t>
      </w:r>
      <w:r w:rsidR="001E46CA">
        <w:rPr>
          <w:rFonts w:ascii="Calibri" w:eastAsia="Times New Roman" w:hAnsi="Calibri"/>
          <w:b/>
          <w:bCs/>
          <w:color w:val="1F497D"/>
          <w:sz w:val="52"/>
          <w:szCs w:val="52"/>
        </w:rPr>
        <w:t>Julie Hugunin, BS</w:t>
      </w:r>
    </w:p>
    <w:bookmarkEnd w:id="1"/>
    <w:bookmarkEnd w:id="2"/>
    <w:p w14:paraId="10AB40D0" w14:textId="77777777" w:rsidR="009E095C" w:rsidRDefault="009E095C" w:rsidP="009E095C">
      <w:pPr>
        <w:pStyle w:val="Style14ptBoldRight-056"/>
        <w:tabs>
          <w:tab w:val="right" w:leader="underscore" w:pos="10008"/>
        </w:tabs>
        <w:ind w:right="0"/>
        <w:jc w:val="center"/>
        <w:rPr>
          <w:rFonts w:cs="Arial"/>
          <w:sz w:val="40"/>
          <w:szCs w:val="40"/>
        </w:rPr>
      </w:pPr>
    </w:p>
    <w:p w14:paraId="14E2318C" w14:textId="7236F0B0" w:rsidR="00CB1017" w:rsidRDefault="00700577" w:rsidP="0053404F">
      <w:pPr>
        <w:pStyle w:val="Style14ptBoldRight-056"/>
        <w:tabs>
          <w:tab w:val="right" w:leader="underscore" w:pos="10008"/>
        </w:tabs>
        <w:ind w:right="0"/>
        <w:jc w:val="center"/>
        <w:rPr>
          <w:sz w:val="36"/>
          <w:szCs w:val="36"/>
        </w:rPr>
      </w:pPr>
      <w:r>
        <w:rPr>
          <w:sz w:val="36"/>
          <w:szCs w:val="36"/>
        </w:rPr>
        <w:t>Mentor</w:t>
      </w:r>
      <w:r w:rsidR="00B833F0">
        <w:rPr>
          <w:sz w:val="36"/>
          <w:szCs w:val="36"/>
        </w:rPr>
        <w:t>:</w:t>
      </w:r>
      <w:r w:rsidR="001E46CA">
        <w:rPr>
          <w:sz w:val="36"/>
          <w:szCs w:val="36"/>
        </w:rPr>
        <w:t xml:space="preserve"> Kate Lapane, Ph.D.</w:t>
      </w:r>
    </w:p>
    <w:p w14:paraId="4493945C" w14:textId="6A1D9872" w:rsidR="00700577" w:rsidRDefault="00700577" w:rsidP="009E095C">
      <w:pPr>
        <w:pStyle w:val="Style14ptBoldRight-056"/>
        <w:tabs>
          <w:tab w:val="right" w:leader="underscore" w:pos="10008"/>
        </w:tabs>
        <w:ind w:right="0"/>
        <w:jc w:val="center"/>
        <w:rPr>
          <w:rFonts w:cs="Arial"/>
          <w:sz w:val="40"/>
          <w:szCs w:val="40"/>
        </w:rPr>
      </w:pPr>
    </w:p>
    <w:p w14:paraId="22B708E2" w14:textId="77777777" w:rsidR="00700577" w:rsidRPr="009E095C" w:rsidRDefault="00700577" w:rsidP="009E095C">
      <w:pPr>
        <w:pStyle w:val="Style14ptBoldRight-056"/>
        <w:tabs>
          <w:tab w:val="right" w:leader="underscore" w:pos="10008"/>
        </w:tabs>
        <w:ind w:right="0"/>
        <w:jc w:val="center"/>
        <w:rPr>
          <w:rFonts w:cs="Arial"/>
          <w:sz w:val="40"/>
          <w:szCs w:val="40"/>
        </w:rPr>
      </w:pPr>
    </w:p>
    <w:p w14:paraId="62DC7814" w14:textId="2F8FAE9E" w:rsidR="00EF65C9" w:rsidRPr="008C5EBA" w:rsidRDefault="00AA242B" w:rsidP="00EF65C9">
      <w:pPr>
        <w:pStyle w:val="Style14ptBoldRight-056"/>
        <w:tabs>
          <w:tab w:val="right" w:leader="underscore" w:pos="10008"/>
        </w:tabs>
        <w:ind w:right="0"/>
        <w:jc w:val="center"/>
        <w:rPr>
          <w:sz w:val="40"/>
          <w:szCs w:val="40"/>
        </w:rPr>
      </w:pPr>
      <w:r>
        <w:rPr>
          <w:sz w:val="40"/>
          <w:szCs w:val="40"/>
        </w:rPr>
        <w:t>T</w:t>
      </w:r>
      <w:r w:rsidR="001E46CA">
        <w:rPr>
          <w:sz w:val="40"/>
          <w:szCs w:val="40"/>
        </w:rPr>
        <w:t>h</w:t>
      </w:r>
      <w:r>
        <w:rPr>
          <w:sz w:val="40"/>
          <w:szCs w:val="40"/>
        </w:rPr>
        <w:t>u</w:t>
      </w:r>
      <w:r w:rsidR="001E46CA">
        <w:rPr>
          <w:sz w:val="40"/>
          <w:szCs w:val="40"/>
        </w:rPr>
        <w:t>r</w:t>
      </w:r>
      <w:r>
        <w:rPr>
          <w:sz w:val="40"/>
          <w:szCs w:val="40"/>
        </w:rPr>
        <w:t>s</w:t>
      </w:r>
      <w:r w:rsidR="00073E51">
        <w:rPr>
          <w:sz w:val="40"/>
          <w:szCs w:val="40"/>
        </w:rPr>
        <w:t>d</w:t>
      </w:r>
      <w:r w:rsidR="00CB1017">
        <w:rPr>
          <w:sz w:val="40"/>
          <w:szCs w:val="40"/>
        </w:rPr>
        <w:t xml:space="preserve">ay, </w:t>
      </w:r>
      <w:r w:rsidR="001E46CA">
        <w:rPr>
          <w:sz w:val="40"/>
          <w:szCs w:val="40"/>
        </w:rPr>
        <w:t>May 27</w:t>
      </w:r>
      <w:r>
        <w:rPr>
          <w:sz w:val="40"/>
          <w:szCs w:val="40"/>
        </w:rPr>
        <w:t>, 2021</w:t>
      </w:r>
    </w:p>
    <w:p w14:paraId="3EF77706" w14:textId="7FF3648C" w:rsidR="00EF65C9" w:rsidRDefault="001E46CA" w:rsidP="00EF65C9">
      <w:pPr>
        <w:pStyle w:val="Style14ptBoldRight-056"/>
        <w:tabs>
          <w:tab w:val="right" w:leader="underscore" w:pos="10008"/>
        </w:tabs>
        <w:ind w:right="0"/>
        <w:jc w:val="center"/>
        <w:rPr>
          <w:sz w:val="40"/>
          <w:szCs w:val="40"/>
        </w:rPr>
      </w:pPr>
      <w:r>
        <w:rPr>
          <w:sz w:val="40"/>
          <w:szCs w:val="40"/>
        </w:rPr>
        <w:t>11</w:t>
      </w:r>
      <w:r w:rsidR="00910BB0">
        <w:rPr>
          <w:sz w:val="40"/>
          <w:szCs w:val="40"/>
        </w:rPr>
        <w:t>:</w:t>
      </w:r>
      <w:r w:rsidR="001C72D0">
        <w:rPr>
          <w:sz w:val="40"/>
          <w:szCs w:val="40"/>
        </w:rPr>
        <w:t>0</w:t>
      </w:r>
      <w:r w:rsidR="00EF65C9" w:rsidRPr="008C5EBA">
        <w:rPr>
          <w:sz w:val="40"/>
          <w:szCs w:val="40"/>
        </w:rPr>
        <w:t xml:space="preserve">0 </w:t>
      </w:r>
      <w:r>
        <w:rPr>
          <w:sz w:val="40"/>
          <w:szCs w:val="40"/>
        </w:rPr>
        <w:t>A</w:t>
      </w:r>
      <w:r w:rsidR="00910BB0">
        <w:rPr>
          <w:sz w:val="40"/>
          <w:szCs w:val="40"/>
        </w:rPr>
        <w:t xml:space="preserve">M </w:t>
      </w:r>
      <w:r w:rsidR="00EF65C9" w:rsidRPr="008C5EBA">
        <w:rPr>
          <w:sz w:val="40"/>
          <w:szCs w:val="40"/>
        </w:rPr>
        <w:t xml:space="preserve">– </w:t>
      </w:r>
      <w:r>
        <w:rPr>
          <w:sz w:val="40"/>
          <w:szCs w:val="40"/>
        </w:rPr>
        <w:t>12</w:t>
      </w:r>
      <w:r w:rsidR="00F94073">
        <w:rPr>
          <w:sz w:val="40"/>
          <w:szCs w:val="40"/>
        </w:rPr>
        <w:t>:</w:t>
      </w:r>
      <w:r w:rsidR="00543E5D">
        <w:rPr>
          <w:sz w:val="40"/>
          <w:szCs w:val="40"/>
        </w:rPr>
        <w:t>0</w:t>
      </w:r>
      <w:r w:rsidR="00910BB0">
        <w:rPr>
          <w:sz w:val="40"/>
          <w:szCs w:val="40"/>
        </w:rPr>
        <w:t>0</w:t>
      </w:r>
      <w:r w:rsidR="00EF65C9" w:rsidRPr="008C5EBA">
        <w:rPr>
          <w:sz w:val="40"/>
          <w:szCs w:val="40"/>
        </w:rPr>
        <w:t xml:space="preserve"> </w:t>
      </w:r>
      <w:r w:rsidR="00A37AC8">
        <w:rPr>
          <w:sz w:val="40"/>
          <w:szCs w:val="40"/>
        </w:rPr>
        <w:t>P</w:t>
      </w:r>
      <w:r w:rsidR="00EF65C9" w:rsidRPr="008C5EBA">
        <w:rPr>
          <w:sz w:val="40"/>
          <w:szCs w:val="40"/>
        </w:rPr>
        <w:t xml:space="preserve">M </w:t>
      </w:r>
    </w:p>
    <w:p w14:paraId="426AF342" w14:textId="1C030844" w:rsidR="00664F92" w:rsidRDefault="00664F92" w:rsidP="00EF65C9">
      <w:pPr>
        <w:pStyle w:val="Style14ptBoldRight-056"/>
        <w:tabs>
          <w:tab w:val="right" w:leader="underscore" w:pos="10008"/>
        </w:tabs>
        <w:ind w:right="0"/>
        <w:jc w:val="center"/>
        <w:rPr>
          <w:sz w:val="40"/>
          <w:szCs w:val="40"/>
        </w:rPr>
      </w:pPr>
    </w:p>
    <w:p w14:paraId="3B60D1A6" w14:textId="77777777" w:rsidR="00664F92" w:rsidRDefault="00664F92" w:rsidP="00780759">
      <w:pPr>
        <w:pStyle w:val="Style14ptBoldRight-056"/>
        <w:tabs>
          <w:tab w:val="right" w:leader="underscore" w:pos="10008"/>
        </w:tabs>
        <w:ind w:left="360" w:right="0"/>
        <w:rPr>
          <w:sz w:val="40"/>
          <w:szCs w:val="40"/>
        </w:rPr>
      </w:pPr>
    </w:p>
    <w:p w14:paraId="369E0044" w14:textId="77777777" w:rsidR="00700577" w:rsidRPr="00700577" w:rsidRDefault="00700577" w:rsidP="00EF65C9">
      <w:pPr>
        <w:pStyle w:val="Style14ptBoldRight-056"/>
        <w:tabs>
          <w:tab w:val="right" w:leader="underscore" w:pos="10008"/>
        </w:tabs>
        <w:ind w:right="0"/>
        <w:jc w:val="center"/>
        <w:rPr>
          <w:sz w:val="36"/>
          <w:szCs w:val="36"/>
        </w:rPr>
      </w:pPr>
    </w:p>
    <w:p w14:paraId="47290E16" w14:textId="77777777" w:rsidR="001E46CA" w:rsidRDefault="001E46CA" w:rsidP="001E46CA">
      <w:pPr>
        <w:pStyle w:val="NormalWeb"/>
        <w:ind w:left="720"/>
      </w:pPr>
      <w:r>
        <w:t xml:space="preserve">Join from PC, Mac, Linux, iOS or Android: </w:t>
      </w:r>
      <w:hyperlink r:id="rId8" w:history="1">
        <w:r>
          <w:rPr>
            <w:rStyle w:val="Hyperlink"/>
          </w:rPr>
          <w:t>https://umassmed.zoom.us/j/97694810969?pwd=am83SnNkMUN5Znl6bGtwUTZxNnlvUT09</w:t>
        </w:r>
      </w:hyperlink>
      <w:r>
        <w:t xml:space="preserve"> </w:t>
      </w:r>
      <w:r>
        <w:br/>
        <w:t xml:space="preserve">    Password: 650844 </w:t>
      </w:r>
    </w:p>
    <w:p w14:paraId="667CF76F" w14:textId="77777777" w:rsidR="00EF65C9" w:rsidRDefault="00EF65C9" w:rsidP="00EF65C9">
      <w:pPr>
        <w:pStyle w:val="Style14ptBoldRight-056"/>
        <w:tabs>
          <w:tab w:val="right" w:leader="underscore" w:pos="10008"/>
        </w:tabs>
        <w:ind w:right="0"/>
      </w:pPr>
    </w:p>
    <w:sectPr w:rsidR="00EF65C9" w:rsidSect="00FD5052">
      <w:pgSz w:w="12240" w:h="15840"/>
      <w:pgMar w:top="360" w:right="360" w:bottom="360" w:left="360" w:header="720" w:footer="720" w:gutter="0"/>
      <w:pgBorders w:offsetFrom="page">
        <w:top w:val="outset" w:sz="6" w:space="24" w:color="auto"/>
        <w:left w:val="outset" w:sz="6" w:space="24" w:color="auto"/>
        <w:bottom w:val="inset" w:sz="6" w:space="24" w:color="auto"/>
        <w:right w:val="inset" w:sz="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bon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00426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zU0MTc3MjSzMLNU0lEKTi0uzszPAykwrAUA4R5VQCwAAAA="/>
  </w:docVars>
  <w:rsids>
    <w:rsidRoot w:val="00EF65C9"/>
    <w:rsid w:val="00006C8A"/>
    <w:rsid w:val="00013CB2"/>
    <w:rsid w:val="0001535F"/>
    <w:rsid w:val="00040A41"/>
    <w:rsid w:val="00061EB6"/>
    <w:rsid w:val="00062705"/>
    <w:rsid w:val="0006758F"/>
    <w:rsid w:val="00073E51"/>
    <w:rsid w:val="000F43A0"/>
    <w:rsid w:val="000F446D"/>
    <w:rsid w:val="000F4D4F"/>
    <w:rsid w:val="001425BB"/>
    <w:rsid w:val="00143301"/>
    <w:rsid w:val="00147AAF"/>
    <w:rsid w:val="00150ADA"/>
    <w:rsid w:val="001542DA"/>
    <w:rsid w:val="001675A6"/>
    <w:rsid w:val="00193B93"/>
    <w:rsid w:val="001C72D0"/>
    <w:rsid w:val="001D5F7A"/>
    <w:rsid w:val="001D60E7"/>
    <w:rsid w:val="001D6D36"/>
    <w:rsid w:val="001D7F15"/>
    <w:rsid w:val="001E46CA"/>
    <w:rsid w:val="002742EF"/>
    <w:rsid w:val="002B144B"/>
    <w:rsid w:val="002C26FF"/>
    <w:rsid w:val="00334726"/>
    <w:rsid w:val="003539FB"/>
    <w:rsid w:val="00373502"/>
    <w:rsid w:val="003A27ED"/>
    <w:rsid w:val="003A51B4"/>
    <w:rsid w:val="003F145F"/>
    <w:rsid w:val="00406BBB"/>
    <w:rsid w:val="00413832"/>
    <w:rsid w:val="0044029F"/>
    <w:rsid w:val="00452FC6"/>
    <w:rsid w:val="00485E2B"/>
    <w:rsid w:val="004B0D1B"/>
    <w:rsid w:val="004B10B0"/>
    <w:rsid w:val="004B76BC"/>
    <w:rsid w:val="004C23FD"/>
    <w:rsid w:val="004D7BC3"/>
    <w:rsid w:val="004E5E7E"/>
    <w:rsid w:val="004F2E76"/>
    <w:rsid w:val="0051360B"/>
    <w:rsid w:val="0053404F"/>
    <w:rsid w:val="005343A7"/>
    <w:rsid w:val="00543E5D"/>
    <w:rsid w:val="00566756"/>
    <w:rsid w:val="00574E2F"/>
    <w:rsid w:val="00583217"/>
    <w:rsid w:val="005A4517"/>
    <w:rsid w:val="005B717F"/>
    <w:rsid w:val="005C244A"/>
    <w:rsid w:val="005E7AEF"/>
    <w:rsid w:val="0060596D"/>
    <w:rsid w:val="00626C6E"/>
    <w:rsid w:val="00647A9E"/>
    <w:rsid w:val="00664F92"/>
    <w:rsid w:val="006728DE"/>
    <w:rsid w:val="006838AC"/>
    <w:rsid w:val="006B2F71"/>
    <w:rsid w:val="006B4D2C"/>
    <w:rsid w:val="006E31C0"/>
    <w:rsid w:val="006F18A9"/>
    <w:rsid w:val="00700577"/>
    <w:rsid w:val="007310BF"/>
    <w:rsid w:val="00740C2D"/>
    <w:rsid w:val="007557B7"/>
    <w:rsid w:val="00774A7F"/>
    <w:rsid w:val="007758FA"/>
    <w:rsid w:val="00780759"/>
    <w:rsid w:val="00784093"/>
    <w:rsid w:val="00795AB2"/>
    <w:rsid w:val="007A549D"/>
    <w:rsid w:val="007C2299"/>
    <w:rsid w:val="008427F1"/>
    <w:rsid w:val="008446C3"/>
    <w:rsid w:val="00847DC1"/>
    <w:rsid w:val="008760F0"/>
    <w:rsid w:val="00896166"/>
    <w:rsid w:val="008A1302"/>
    <w:rsid w:val="008C5EBA"/>
    <w:rsid w:val="008D11EA"/>
    <w:rsid w:val="008D7E73"/>
    <w:rsid w:val="008E17CB"/>
    <w:rsid w:val="008F41FD"/>
    <w:rsid w:val="008F5996"/>
    <w:rsid w:val="00910BB0"/>
    <w:rsid w:val="00932447"/>
    <w:rsid w:val="0093362D"/>
    <w:rsid w:val="00934D32"/>
    <w:rsid w:val="00942B92"/>
    <w:rsid w:val="00944B6D"/>
    <w:rsid w:val="0096140B"/>
    <w:rsid w:val="00982CEC"/>
    <w:rsid w:val="009967E8"/>
    <w:rsid w:val="009A57E8"/>
    <w:rsid w:val="009B4609"/>
    <w:rsid w:val="009C310B"/>
    <w:rsid w:val="009C7274"/>
    <w:rsid w:val="009C7BB1"/>
    <w:rsid w:val="009E095C"/>
    <w:rsid w:val="009F6133"/>
    <w:rsid w:val="009F732E"/>
    <w:rsid w:val="009F78F1"/>
    <w:rsid w:val="00A253FF"/>
    <w:rsid w:val="00A37AC8"/>
    <w:rsid w:val="00A90F45"/>
    <w:rsid w:val="00AA13ED"/>
    <w:rsid w:val="00AA242B"/>
    <w:rsid w:val="00AA7A55"/>
    <w:rsid w:val="00B02DD1"/>
    <w:rsid w:val="00B15290"/>
    <w:rsid w:val="00B22A7F"/>
    <w:rsid w:val="00B458CB"/>
    <w:rsid w:val="00B57F91"/>
    <w:rsid w:val="00B833F0"/>
    <w:rsid w:val="00BE5F31"/>
    <w:rsid w:val="00BF3D1C"/>
    <w:rsid w:val="00C27957"/>
    <w:rsid w:val="00C41D3C"/>
    <w:rsid w:val="00C50BA7"/>
    <w:rsid w:val="00C81403"/>
    <w:rsid w:val="00C93493"/>
    <w:rsid w:val="00CA13D8"/>
    <w:rsid w:val="00CB1017"/>
    <w:rsid w:val="00D13A84"/>
    <w:rsid w:val="00D16EE3"/>
    <w:rsid w:val="00D32508"/>
    <w:rsid w:val="00D74D39"/>
    <w:rsid w:val="00D85F62"/>
    <w:rsid w:val="00DD60B3"/>
    <w:rsid w:val="00DF3607"/>
    <w:rsid w:val="00DF40A5"/>
    <w:rsid w:val="00E11833"/>
    <w:rsid w:val="00E20B97"/>
    <w:rsid w:val="00E35CE0"/>
    <w:rsid w:val="00E45356"/>
    <w:rsid w:val="00E53532"/>
    <w:rsid w:val="00E82D9B"/>
    <w:rsid w:val="00EF65C9"/>
    <w:rsid w:val="00F041FE"/>
    <w:rsid w:val="00F161A1"/>
    <w:rsid w:val="00F51044"/>
    <w:rsid w:val="00F82B35"/>
    <w:rsid w:val="00F94073"/>
    <w:rsid w:val="00FA4F8C"/>
    <w:rsid w:val="00FC0279"/>
    <w:rsid w:val="00FD5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6819578"/>
  <w15:chartTrackingRefBased/>
  <w15:docId w15:val="{00049BFB-9564-43F6-8507-FEF4CBACA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F65C9"/>
    <w:rPr>
      <w:rFonts w:ascii="Arial" w:eastAsia="Times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F65C9"/>
    <w:pPr>
      <w:tabs>
        <w:tab w:val="left" w:pos="1710"/>
      </w:tabs>
      <w:jc w:val="center"/>
    </w:pPr>
    <w:rPr>
      <w:sz w:val="40"/>
    </w:rPr>
  </w:style>
  <w:style w:type="character" w:customStyle="1" w:styleId="TitleChar">
    <w:name w:val="Title Char"/>
    <w:link w:val="Title"/>
    <w:rsid w:val="00EF65C9"/>
    <w:rPr>
      <w:rFonts w:ascii="Arial" w:eastAsia="Times" w:hAnsi="Arial" w:cs="Times New Roman"/>
      <w:sz w:val="4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65C9"/>
    <w:rPr>
      <w:rFonts w:eastAsia="Calibri"/>
      <w:sz w:val="20"/>
      <w:szCs w:val="21"/>
    </w:rPr>
  </w:style>
  <w:style w:type="character" w:customStyle="1" w:styleId="PlainTextChar">
    <w:name w:val="Plain Text Char"/>
    <w:link w:val="PlainText"/>
    <w:uiPriority w:val="99"/>
    <w:semiHidden/>
    <w:rsid w:val="00EF65C9"/>
    <w:rPr>
      <w:rFonts w:ascii="Arial" w:hAnsi="Arial"/>
      <w:sz w:val="20"/>
      <w:szCs w:val="21"/>
    </w:rPr>
  </w:style>
  <w:style w:type="paragraph" w:customStyle="1" w:styleId="Style14ptBoldRight-056">
    <w:name w:val="Style 14 pt Bold Right:  -0.56&quot;"/>
    <w:basedOn w:val="Normal"/>
    <w:rsid w:val="00EF65C9"/>
    <w:pPr>
      <w:ind w:right="-800"/>
    </w:pPr>
    <w:rPr>
      <w:rFonts w:eastAsia="Times New Roman"/>
      <w:b/>
      <w:bCs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65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F65C9"/>
    <w:rPr>
      <w:rFonts w:ascii="Tahoma" w:eastAsia="Times" w:hAnsi="Tahoma" w:cs="Tahoma"/>
      <w:sz w:val="16"/>
      <w:szCs w:val="16"/>
    </w:rPr>
  </w:style>
  <w:style w:type="paragraph" w:styleId="BodyText2">
    <w:name w:val="Body Text 2"/>
    <w:basedOn w:val="Normal"/>
    <w:link w:val="BodyText2Char"/>
    <w:rsid w:val="008C5EBA"/>
    <w:rPr>
      <w:rFonts w:ascii="Sabon" w:eastAsia="Times New Roman" w:hAnsi="Sabon"/>
      <w:spacing w:val="-5"/>
    </w:rPr>
  </w:style>
  <w:style w:type="character" w:customStyle="1" w:styleId="BodyText2Char">
    <w:name w:val="Body Text 2 Char"/>
    <w:link w:val="BodyText2"/>
    <w:rsid w:val="008C5EBA"/>
    <w:rPr>
      <w:rFonts w:ascii="Sabon" w:eastAsia="Times New Roman" w:hAnsi="Sabon"/>
      <w:spacing w:val="-5"/>
      <w:sz w:val="24"/>
    </w:rPr>
  </w:style>
  <w:style w:type="character" w:styleId="Hyperlink">
    <w:name w:val="Hyperlink"/>
    <w:uiPriority w:val="99"/>
    <w:unhideWhenUsed/>
    <w:rsid w:val="008A130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82CE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8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6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08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0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7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6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37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10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09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8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1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97694810969?pwd=am83SnNkMUN5Znl6bGtwUTZxNnlvU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SS Medical School</Company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Grubert</dc:creator>
  <cp:keywords/>
  <cp:lastModifiedBy>Baron, Kelley</cp:lastModifiedBy>
  <cp:revision>3</cp:revision>
  <cp:lastPrinted>2017-07-06T11:01:00Z</cp:lastPrinted>
  <dcterms:created xsi:type="dcterms:W3CDTF">2021-05-03T16:25:00Z</dcterms:created>
  <dcterms:modified xsi:type="dcterms:W3CDTF">2021-05-03T16:37:00Z</dcterms:modified>
</cp:coreProperties>
</file>